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5B765D1" w14:textId="7E9D1A1D" w:rsidR="003B50D7" w:rsidRPr="003B50D7" w:rsidRDefault="003B50D7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  <w:color w:val="000000"/>
        </w:rPr>
      </w:pPr>
      <w:r w:rsidRPr="003B50D7">
        <w:rPr>
          <w:rFonts w:ascii="Arial" w:hAnsi="Arial" w:cs="Arial"/>
          <w:color w:val="000000"/>
        </w:rPr>
        <w:t>(Approx. 1646 words)</w:t>
      </w:r>
    </w:p>
    <w:p w14:paraId="742773E4" w14:textId="77777777" w:rsidR="003B50D7" w:rsidRDefault="003B50D7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  <w:b/>
          <w:bCs/>
          <w:color w:val="000000"/>
        </w:rPr>
      </w:pPr>
    </w:p>
    <w:p w14:paraId="10AF6EC7" w14:textId="57C9CF6D" w:rsidR="00547D55" w:rsidRPr="00F61F09" w:rsidRDefault="00E529C0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</w:rPr>
      </w:pPr>
      <w:r w:rsidRPr="00F61F09">
        <w:rPr>
          <w:rFonts w:ascii="Arial" w:hAnsi="Arial" w:cs="Arial"/>
          <w:color w:val="000000"/>
        </w:rPr>
        <w:t>President's Corner</w:t>
      </w:r>
    </w:p>
    <w:p w14:paraId="58B7B8D7" w14:textId="4C491088" w:rsidR="00E66AAA" w:rsidRPr="00F61F09" w:rsidRDefault="00E66AAA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  <w:color w:val="000000"/>
        </w:rPr>
      </w:pPr>
      <w:r w:rsidRPr="00F61F09">
        <w:rPr>
          <w:rFonts w:ascii="Arial" w:hAnsi="Arial" w:cs="Arial"/>
          <w:color w:val="000000"/>
        </w:rPr>
        <w:t>Smart Home, Smarter Home</w:t>
      </w:r>
    </w:p>
    <w:p w14:paraId="35398429" w14:textId="1DB8E1B6" w:rsidR="00547D55" w:rsidRPr="00F61F09" w:rsidRDefault="00E529C0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  <w:color w:val="000000"/>
        </w:rPr>
      </w:pPr>
      <w:r w:rsidRPr="00F61F09">
        <w:rPr>
          <w:rFonts w:ascii="Arial" w:hAnsi="Arial" w:cs="Arial"/>
          <w:color w:val="000000"/>
        </w:rPr>
        <w:t>by Greg  Skalka</w:t>
      </w:r>
      <w:r w:rsidR="00E66AAA" w:rsidRPr="00F61F09">
        <w:rPr>
          <w:rFonts w:ascii="Arial" w:hAnsi="Arial" w:cs="Arial"/>
          <w:color w:val="000000"/>
        </w:rPr>
        <w:t>, President, Under the Computer Hood User Group</w:t>
      </w:r>
    </w:p>
    <w:p w14:paraId="0D51FF39" w14:textId="208D9698" w:rsidR="00E66AAA" w:rsidRPr="00F61F09" w:rsidRDefault="00E66AAA" w:rsidP="00E66AAA">
      <w:pPr>
        <w:pStyle w:val="BodyText"/>
        <w:tabs>
          <w:tab w:val="left" w:pos="0"/>
        </w:tabs>
        <w:suppressAutoHyphens w:val="0"/>
        <w:spacing w:after="0"/>
        <w:ind w:left="29" w:right="29"/>
        <w:jc w:val="both"/>
        <w:rPr>
          <w:rFonts w:ascii="Arial" w:hAnsi="Arial" w:cs="Arial"/>
        </w:rPr>
      </w:pPr>
      <w:r w:rsidRPr="00F61F09">
        <w:rPr>
          <w:rFonts w:ascii="Arial" w:hAnsi="Arial" w:cs="Arial"/>
        </w:rPr>
        <w:t>www.uchug.org</w:t>
      </w:r>
    </w:p>
    <w:p w14:paraId="00207F4F" w14:textId="77777777" w:rsidR="00547D55" w:rsidRPr="00F61F09" w:rsidRDefault="00E529C0" w:rsidP="00E66AAA">
      <w:pPr>
        <w:rPr>
          <w:rFonts w:ascii="Arial" w:hAnsi="Arial" w:cs="Arial"/>
        </w:rPr>
      </w:pPr>
      <w:r w:rsidRPr="00F61F09">
        <w:rPr>
          <w:rFonts w:ascii="Arial" w:hAnsi="Arial" w:cs="Arial"/>
        </w:rPr>
        <w:t>president (at) uchug.org</w:t>
      </w:r>
    </w:p>
    <w:p w14:paraId="79C0A53B" w14:textId="77777777" w:rsidR="00547D55" w:rsidRPr="00E66AAA" w:rsidRDefault="00547D55">
      <w:pPr>
        <w:rPr>
          <w:rFonts w:ascii="Arial" w:hAnsi="Arial" w:cs="Arial"/>
          <w:b/>
          <w:bCs/>
        </w:rPr>
      </w:pPr>
    </w:p>
    <w:p w14:paraId="3AE1773B" w14:textId="696392FD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Everyone wants some control in their live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Having the ability to control things in our homes can provide added safety, security</w:t>
      </w:r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and convenienc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Technology to enable consumer home automation and control has been around for decades and is constantly improving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t can provide useful assistance to those with disabilities involving hearing or sight loss, or those with reduced mobility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Home automation and smart home technologies can provide benefits as we get older, allowing us to stay in our homes longer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s we spend more of our time at home due to the coronavirus, a smart home can be brilliant.</w:t>
      </w:r>
    </w:p>
    <w:p w14:paraId="76A7E933" w14:textId="77777777" w:rsidR="00547D55" w:rsidRPr="00E66AAA" w:rsidRDefault="00547D55">
      <w:pPr>
        <w:rPr>
          <w:rFonts w:ascii="Arial" w:hAnsi="Arial" w:cs="Arial"/>
        </w:rPr>
      </w:pPr>
    </w:p>
    <w:p w14:paraId="22AA3068" w14:textId="76CAE106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The desire for home control has been around for a long tim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Ever since the early days of TV, when viewers wished they did not have to get up out of their La-Z-Boy recliners to turn the knob on the set to change to the other channel (I was once told by someone that was what children were for), there has been a market for remote control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Remote controls became popular for televisions, entertainment systems</w:t>
      </w:r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and garage door opener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What many longed for was a remote control for our houses.</w:t>
      </w:r>
    </w:p>
    <w:p w14:paraId="760FC864" w14:textId="77777777" w:rsidR="00547D55" w:rsidRPr="00E66AAA" w:rsidRDefault="00547D55">
      <w:pPr>
        <w:rPr>
          <w:rFonts w:ascii="Arial" w:hAnsi="Arial" w:cs="Arial"/>
        </w:rPr>
      </w:pPr>
    </w:p>
    <w:p w14:paraId="56879086" w14:textId="2C0AD937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One of the first and most popular home automation systems was the X10 line of devices, which was introduced in the late 1970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They were sold under many names over the years, including X10, Radio Shack, Leviton, Sears, Stanley, Black &amp; Decker, IBM, RCA, GE </w:t>
      </w:r>
      <w:proofErr w:type="spellStart"/>
      <w:r w:rsidRPr="00E66AAA">
        <w:rPr>
          <w:rFonts w:ascii="Arial" w:hAnsi="Arial" w:cs="Arial"/>
        </w:rPr>
        <w:t>Homeminder</w:t>
      </w:r>
      <w:proofErr w:type="spellEnd"/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and </w:t>
      </w:r>
      <w:proofErr w:type="spellStart"/>
      <w:r w:rsidRPr="00E66AAA">
        <w:rPr>
          <w:rFonts w:ascii="Arial" w:hAnsi="Arial" w:cs="Arial"/>
        </w:rPr>
        <w:t>Smarthome</w:t>
      </w:r>
      <w:proofErr w:type="spellEnd"/>
      <w:r w:rsidRPr="00E66AAA">
        <w:rPr>
          <w:rFonts w:ascii="Arial" w:hAnsi="Arial" w:cs="Arial"/>
        </w:rPr>
        <w:t>, and the company passed through many owner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X10 products and systems are still available, mainly through the x10.com websit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For more information, look up X10 on Wikipedia.</w:t>
      </w:r>
    </w:p>
    <w:p w14:paraId="29C0499C" w14:textId="77777777" w:rsidR="00547D55" w:rsidRPr="00E66AAA" w:rsidRDefault="00547D55">
      <w:pPr>
        <w:rPr>
          <w:rFonts w:ascii="Arial" w:hAnsi="Arial" w:cs="Arial"/>
        </w:rPr>
      </w:pPr>
    </w:p>
    <w:p w14:paraId="50D4B2D9" w14:textId="373BDCA3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I was interested in home control and so became an early adopter in the early 1980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The devices were relatively inexpensive and systems could be pieced together, making it easy to get started in this addicting hobby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bought many devices and controllers over the years, including alarm systems and computer interfaces, many of which I still have.</w:t>
      </w:r>
    </w:p>
    <w:p w14:paraId="0ADE0C1F" w14:textId="77777777" w:rsidR="00547D55" w:rsidRPr="00E66AAA" w:rsidRDefault="00547D55">
      <w:pPr>
        <w:rPr>
          <w:rFonts w:ascii="Arial" w:hAnsi="Arial" w:cs="Arial"/>
        </w:rPr>
      </w:pPr>
    </w:p>
    <w:p w14:paraId="0383BA36" w14:textId="30FD2F60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X10 is a fairly simple system that works reasonably well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Like the Smart Home Wi-Fi devices popular today, X10 has control devices that range from plug-in modules that items to be controlled plug into wired-in house switch replacement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There are many types of controllers, from plug-in boxes and timers to computer interfaces and alarm console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lmost everything was compatible with everything else; you could have as many controllers as you wanted and could control up to 256 devices in a house.</w:t>
      </w:r>
    </w:p>
    <w:p w14:paraId="6F8B5EE3" w14:textId="77777777" w:rsidR="00547D55" w:rsidRPr="00E66AAA" w:rsidRDefault="00547D55">
      <w:pPr>
        <w:rPr>
          <w:rFonts w:ascii="Arial" w:hAnsi="Arial" w:cs="Arial"/>
        </w:rPr>
      </w:pPr>
    </w:p>
    <w:p w14:paraId="50C43049" w14:textId="32E7DE25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X10 was easy to use but did have some significant limitation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The control signals were transmitted by modulating digital data onto the house power wiring, so system setup was as easy as plugging things in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The data rates it used were low (20 bits/second), so </w:t>
      </w:r>
      <w:r w:rsidRPr="00E66AAA">
        <w:rPr>
          <w:rFonts w:ascii="Arial" w:hAnsi="Arial" w:cs="Arial"/>
        </w:rPr>
        <w:lastRenderedPageBreak/>
        <w:t>control messages were very simple (the device address and basic commands like on and off)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t did have problems getting messages through reliably, as the 120 kHz carrier frequency it used often received interference from household devices like televisions and computer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It also didn’t handle passing signals between the two </w:t>
      </w:r>
      <w:r w:rsidR="000A3CB4" w:rsidRPr="00E66AAA">
        <w:rPr>
          <w:rFonts w:ascii="Arial" w:hAnsi="Arial" w:cs="Arial"/>
        </w:rPr>
        <w:t>120-volt</w:t>
      </w:r>
      <w:r w:rsidRPr="00E66AAA">
        <w:rPr>
          <w:rFonts w:ascii="Arial" w:hAnsi="Arial" w:cs="Arial"/>
        </w:rPr>
        <w:t xml:space="preserve"> legs in typical home wiring very well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They sell devices to bridge between the </w:t>
      </w:r>
      <w:r w:rsidR="000A3CB4" w:rsidRPr="00E66AAA">
        <w:rPr>
          <w:rFonts w:ascii="Arial" w:hAnsi="Arial" w:cs="Arial"/>
        </w:rPr>
        <w:t>two-house</w:t>
      </w:r>
      <w:r w:rsidRPr="00E66AAA">
        <w:rPr>
          <w:rFonts w:ascii="Arial" w:hAnsi="Arial" w:cs="Arial"/>
        </w:rPr>
        <w:t xml:space="preserve"> circuits, but even then I often had problems transmitting between certain locations in my house.</w:t>
      </w:r>
    </w:p>
    <w:p w14:paraId="0E9611AE" w14:textId="6AE65104" w:rsidR="00547D55" w:rsidRPr="00E66AAA" w:rsidRDefault="00547D55">
      <w:pPr>
        <w:rPr>
          <w:rFonts w:ascii="Arial" w:hAnsi="Arial" w:cs="Arial"/>
        </w:rPr>
      </w:pPr>
    </w:p>
    <w:p w14:paraId="2E30FBEE" w14:textId="2FEB7F61" w:rsidR="00547D55" w:rsidRPr="00E66AAA" w:rsidRDefault="000A3CB4">
      <w:pPr>
        <w:rPr>
          <w:rFonts w:ascii="Arial" w:hAnsi="Arial" w:cs="Arial"/>
        </w:rPr>
      </w:pPr>
      <w:r w:rsidRPr="00E66AAA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66811EF4" wp14:editId="6BB8E9BA">
                <wp:simplePos x="0" y="0"/>
                <wp:positionH relativeFrom="column">
                  <wp:posOffset>81280</wp:posOffset>
                </wp:positionH>
                <wp:positionV relativeFrom="paragraph">
                  <wp:posOffset>367030</wp:posOffset>
                </wp:positionV>
                <wp:extent cx="2803525" cy="2359660"/>
                <wp:effectExtent l="0" t="0" r="1270" b="0"/>
                <wp:wrapSquare wrapText="largest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3525" cy="2359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C6EC6" w14:textId="3A4774A5" w:rsidR="00547D55" w:rsidRDefault="000A3CB4">
                            <w:pPr>
                              <w:pStyle w:val="Illustra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73FBC9" wp14:editId="2597593E">
                                  <wp:extent cx="2720975" cy="2040890"/>
                                  <wp:effectExtent l="0" t="0" r="0" b="0"/>
                                  <wp:docPr id="346" name="Picture 3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20975" cy="2040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529C0">
                              <w:br/>
                              <w:t xml:space="preserve">  X10 Devi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811EF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.4pt;margin-top:28.9pt;width:220.75pt;height:185.8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" stroked="f">
                <v:textbox inset="0,0,0,0">
                  <w:txbxContent>
                    <w:p w14:paraId="4C3C6EC6" w14:textId="3A4774A5" w:rsidR="00000000" w:rsidRDefault="000A3CB4">
                      <w:pPr>
                        <w:pStyle w:val="Illustra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E73FBC9" wp14:editId="2597593E">
                            <wp:extent cx="2720975" cy="2040890"/>
                            <wp:effectExtent l="0" t="0" r="0" b="0"/>
                            <wp:docPr id="346" name="Picture 3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20975" cy="204089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529C0">
                        <w:br/>
                        <w:t xml:space="preserve">  X10 Devices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  <w:r w:rsidR="00E529C0" w:rsidRPr="00E66AAA">
        <w:rPr>
          <w:rFonts w:ascii="Arial" w:hAnsi="Arial" w:cs="Arial"/>
        </w:rPr>
        <w:t>At my X10 peak, I had about 16 controlled devices, with ten of them wired-in switch modules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Since X10 was constrained to your house wiring, control was limited to immediate control while in your home, or timers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There were wireless remote controls, but these transmitted a short-range RF signal to a plugged-in receiver module, which then transmitted control signals over the house wiring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I did have a phone controller, which consisted of a base module connected to my phone line and a battery-powered transmitter (about the size of a flip phone)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I remember using it in the late 1980s to turn on the power to my garage door opener from my work (I had plugged my opener into an X10 module)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I had a timer controller shut off my opener power after I left for work, but because the time I returned home was often variable, I used this phone device to turn the opener back on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 xml:space="preserve">At the end of my workday, I could call my home phone from work, and then once my answering machine </w:t>
      </w:r>
      <w:r w:rsidR="0022675C">
        <w:rPr>
          <w:rFonts w:ascii="Arial" w:hAnsi="Arial" w:cs="Arial"/>
        </w:rPr>
        <w:t xml:space="preserve">is </w:t>
      </w:r>
      <w:r w:rsidR="00E529C0" w:rsidRPr="00E66AAA">
        <w:rPr>
          <w:rFonts w:ascii="Arial" w:hAnsi="Arial" w:cs="Arial"/>
        </w:rPr>
        <w:t>picked up, use this hand-held transmitter to send audio signals over the phone to the module in my home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It decoded the sounds and sent signals over the power lines to turn on the opener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It may seem crude by today’s standards, but it was pretty impressive to be able to do that at the time.</w:t>
      </w:r>
    </w:p>
    <w:p w14:paraId="283DAA63" w14:textId="281F6CA2" w:rsidR="00547D55" w:rsidRPr="00E66AAA" w:rsidRDefault="000A3CB4">
      <w:pPr>
        <w:rPr>
          <w:rFonts w:ascii="Arial" w:hAnsi="Arial" w:cs="Arial"/>
        </w:rPr>
      </w:pPr>
      <w:r w:rsidRPr="00E66AAA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028D6AA2" wp14:editId="083D0618">
                <wp:simplePos x="0" y="0"/>
                <wp:positionH relativeFrom="column">
                  <wp:posOffset>3621405</wp:posOffset>
                </wp:positionH>
                <wp:positionV relativeFrom="paragraph">
                  <wp:posOffset>65405</wp:posOffset>
                </wp:positionV>
                <wp:extent cx="2050415" cy="1652270"/>
                <wp:effectExtent l="1905" t="0" r="0" b="0"/>
                <wp:wrapSquare wrapText="largest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0415" cy="1652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A6A85A" w14:textId="17B32500" w:rsidR="00547D55" w:rsidRDefault="000A3CB4">
                            <w:pPr>
                              <w:pStyle w:val="Caption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ADB18" wp14:editId="670DCE60">
                                  <wp:extent cx="2517775" cy="1612265"/>
                                  <wp:effectExtent l="0" t="0" r="0" b="0"/>
                                  <wp:docPr id="347" name="Picture 3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4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7775" cy="16122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529C0">
                              <w:br/>
                              <w:t>Removing X10 Switc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D6AA2" id="Text Box 4" o:spid="_x0000_s1027" type="#_x0000_t202" style="position:absolute;margin-left:285.15pt;margin-top:5.15pt;width:161.45pt;height:130.1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" stroked="f">
                <v:textbox inset="0,0,0,0">
                  <w:txbxContent>
                    <w:p w14:paraId="17A6A85A" w14:textId="17B32500" w:rsidR="00000000" w:rsidRDefault="000A3CB4">
                      <w:pPr>
                        <w:pStyle w:val="Caption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ADB18" wp14:editId="670DCE60">
                            <wp:extent cx="2517775" cy="1612265"/>
                            <wp:effectExtent l="0" t="0" r="0" b="0"/>
                            <wp:docPr id="347" name="Picture 3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4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7775" cy="16122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529C0">
                        <w:br/>
                        <w:t>Removing X10 Switch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</w:p>
    <w:p w14:paraId="37D70F05" w14:textId="1A2F2C11" w:rsidR="002E127C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 xml:space="preserve">Today, of course, all smart home devices can be controlled from </w:t>
      </w:r>
      <w:r w:rsidR="0022675C">
        <w:rPr>
          <w:rFonts w:ascii="Arial" w:hAnsi="Arial" w:cs="Arial"/>
        </w:rPr>
        <w:t>al</w:t>
      </w:r>
      <w:r w:rsidRPr="00E66AAA">
        <w:rPr>
          <w:rFonts w:ascii="Arial" w:hAnsi="Arial" w:cs="Arial"/>
        </w:rPr>
        <w:t>most anywhere in the world through apps on your smartphon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Most smart home components communicate through Wi-Fi so are not tied to house wiring and have more reliable and sophisticated control (a few devices use Bluetooth or Zigbee and need a hub to connect to Wi-Fi)</w:t>
      </w:r>
      <w:r w:rsidR="00E66AAA">
        <w:rPr>
          <w:rFonts w:ascii="Arial" w:hAnsi="Arial" w:cs="Arial"/>
        </w:rPr>
        <w:t xml:space="preserve">. </w:t>
      </w:r>
    </w:p>
    <w:p w14:paraId="638FB9FD" w14:textId="1EBA4159" w:rsidR="002E127C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In addition to your phone, smart speakers like Amazon’s Echo (Alexa) or Google’s Home Assistant can be used to control your home.</w:t>
      </w:r>
    </w:p>
    <w:p w14:paraId="2F739BFA" w14:textId="199B7BC0" w:rsidR="00547D55" w:rsidRPr="00E66AAA" w:rsidRDefault="00547D55">
      <w:pPr>
        <w:rPr>
          <w:rFonts w:ascii="Arial" w:hAnsi="Arial" w:cs="Arial"/>
        </w:rPr>
      </w:pPr>
    </w:p>
    <w:p w14:paraId="01338EA8" w14:textId="45E38301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I started buying Wi-Fi smart home devices soon after getting a smartphon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Once again, I was able to buy gradually, building up my new smart home over tim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My first device was a Belkin WeMo smart plug; a plug-in module I use to control a table lamp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I now have seven devices installed to control lights; these include smart plugs, smart </w:t>
      </w:r>
      <w:r w:rsidR="000A3CB4"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53EFD9C" wp14:editId="0A359D6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50135" cy="2049780"/>
            <wp:effectExtent l="0" t="0" r="0" b="0"/>
            <wp:wrapTight wrapText="bothSides">
              <wp:wrapPolygon edited="0">
                <wp:start x="0" y="0"/>
                <wp:lineTo x="0" y="21480"/>
                <wp:lineTo x="21361" y="21480"/>
                <wp:lineTo x="21361" y="0"/>
                <wp:lineTo x="0" y="0"/>
              </wp:wrapPolygon>
            </wp:wrapTight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135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6AAA">
        <w:rPr>
          <w:rFonts w:ascii="Arial" w:hAnsi="Arial" w:cs="Arial"/>
        </w:rPr>
        <w:t>bulbs</w:t>
      </w:r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and most recently a smart switch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retired my X10 plugs some time ago; I’m now starting to replace the wired-in switch module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Even though the X10 stuff still works, the allure of more sophisticated control through Wi-Fi and Alexa will I’m sure have me replace it all eventually.</w:t>
      </w:r>
    </w:p>
    <w:p w14:paraId="31F473D0" w14:textId="77777777" w:rsidR="00547D55" w:rsidRPr="00E66AAA" w:rsidRDefault="00547D55">
      <w:pPr>
        <w:rPr>
          <w:rFonts w:ascii="Arial" w:hAnsi="Arial" w:cs="Arial"/>
        </w:rPr>
      </w:pPr>
    </w:p>
    <w:p w14:paraId="0A0BAF8F" w14:textId="4287CBAA" w:rsidR="00547D55" w:rsidRPr="00E66AAA" w:rsidRDefault="000A3CB4">
      <w:pPr>
        <w:rPr>
          <w:rFonts w:ascii="Arial" w:hAnsi="Arial" w:cs="Arial"/>
        </w:rPr>
      </w:pPr>
      <w:r w:rsidRPr="00E66AAA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73F6E84A" wp14:editId="58FED03E">
                <wp:simplePos x="0" y="0"/>
                <wp:positionH relativeFrom="column">
                  <wp:posOffset>1068705</wp:posOffset>
                </wp:positionH>
                <wp:positionV relativeFrom="paragraph">
                  <wp:posOffset>1386840</wp:posOffset>
                </wp:positionV>
                <wp:extent cx="2421255" cy="2000250"/>
                <wp:effectExtent l="0" t="3810" r="0" b="0"/>
                <wp:wrapTight wrapText="bothSides">
                  <wp:wrapPolygon edited="0">
                    <wp:start x="-85" y="0"/>
                    <wp:lineTo x="-85" y="21497"/>
                    <wp:lineTo x="21600" y="21497"/>
                    <wp:lineTo x="21600" y="0"/>
                    <wp:lineTo x="-85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1255" cy="200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3A53C3" w14:textId="00BC7199" w:rsidR="00547D55" w:rsidRDefault="000A3CB4" w:rsidP="002E127C">
                            <w:pPr>
                              <w:pStyle w:val="Caption"/>
                              <w:tabs>
                                <w:tab w:val="left" w:pos="1440"/>
                              </w:tabs>
                              <w:ind w:right="-4087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FBB27E" wp14:editId="31BB7D23">
                                  <wp:extent cx="2336800" cy="1753870"/>
                                  <wp:effectExtent l="0" t="0" r="0" b="0"/>
                                  <wp:docPr id="1354" name="Picture 13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5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36800" cy="17538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529C0">
                              <w:br/>
                              <w:t>Wi-Fi Smart Home Devi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F6E84A" id="Text Box 2" o:spid="_x0000_s1028" type="#_x0000_t202" style="position:absolute;margin-left:84.15pt;margin-top:109.2pt;width:190.65pt;height:157.5pt;z-index:-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" stroked="f">
                <v:textbox inset="0,0,0,0">
                  <w:txbxContent>
                    <w:p w14:paraId="623A53C3" w14:textId="00BC7199" w:rsidR="00000000" w:rsidRDefault="000A3CB4" w:rsidP="002E127C">
                      <w:pPr>
                        <w:pStyle w:val="Caption"/>
                        <w:tabs>
                          <w:tab w:val="left" w:pos="1440"/>
                        </w:tabs>
                        <w:ind w:right="-4087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FBB27E" wp14:editId="31BB7D23">
                            <wp:extent cx="2336800" cy="1753870"/>
                            <wp:effectExtent l="0" t="0" r="0" b="0"/>
                            <wp:docPr id="1354" name="Picture 13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5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36800" cy="175387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529C0">
                        <w:br/>
                        <w:t>Wi-Fi Smart Home Devic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529C0" w:rsidRPr="00E66AAA">
        <w:rPr>
          <w:rFonts w:ascii="Arial" w:hAnsi="Arial" w:cs="Arial"/>
        </w:rPr>
        <w:t>That’s not to say that there no downsides to the new Wi-Fi smart home devices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With X10, almost everything worked with everything else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Different parts from different vendors all played together nicely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With Wi-Fi smart home devices, this is only partially true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My seven smart home devices come from three different vendors (Belkin WeMo plugs, TP-Link smart bulbs</w:t>
      </w:r>
      <w:r w:rsidR="0022675C">
        <w:rPr>
          <w:rFonts w:ascii="Arial" w:hAnsi="Arial" w:cs="Arial"/>
        </w:rPr>
        <w:t>,</w:t>
      </w:r>
      <w:r w:rsidR="00E529C0" w:rsidRPr="00E66AAA">
        <w:rPr>
          <w:rFonts w:ascii="Arial" w:hAnsi="Arial" w:cs="Arial"/>
        </w:rPr>
        <w:t xml:space="preserve"> and </w:t>
      </w:r>
      <w:proofErr w:type="spellStart"/>
      <w:r w:rsidR="00E529C0" w:rsidRPr="00E66AAA">
        <w:rPr>
          <w:rFonts w:ascii="Arial" w:hAnsi="Arial" w:cs="Arial"/>
        </w:rPr>
        <w:t>Feit</w:t>
      </w:r>
      <w:proofErr w:type="spellEnd"/>
      <w:r w:rsidR="00E529C0" w:rsidRPr="00E66AAA">
        <w:rPr>
          <w:rFonts w:ascii="Arial" w:hAnsi="Arial" w:cs="Arial"/>
        </w:rPr>
        <w:t xml:space="preserve"> smart bulbs and plugs)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Each vendor requires its own app for control on my phone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Each app is different and some are better than others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The one unifying factor is Alexa; almost all devices are compatible with the three voice-operated assistants (Amazon Alexa, Google</w:t>
      </w:r>
      <w:r w:rsidR="0022675C">
        <w:rPr>
          <w:rFonts w:ascii="Arial" w:hAnsi="Arial" w:cs="Arial"/>
        </w:rPr>
        <w:t>,</w:t>
      </w:r>
      <w:r w:rsidR="00E529C0" w:rsidRPr="00E66AAA">
        <w:rPr>
          <w:rFonts w:ascii="Arial" w:hAnsi="Arial" w:cs="Arial"/>
        </w:rPr>
        <w:t xml:space="preserve"> and Apple)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This app-happy situation also applies to my smart cameras and smart thermostat, which add another five apps to my phone</w:t>
      </w:r>
      <w:r w:rsidR="00E66AAA">
        <w:rPr>
          <w:rFonts w:ascii="Arial" w:hAnsi="Arial" w:cs="Arial"/>
        </w:rPr>
        <w:t xml:space="preserve">. </w:t>
      </w:r>
      <w:r w:rsidR="00E529C0" w:rsidRPr="00E66AAA">
        <w:rPr>
          <w:rFonts w:ascii="Arial" w:hAnsi="Arial" w:cs="Arial"/>
        </w:rPr>
        <w:t>Fortunately</w:t>
      </w:r>
      <w:r w:rsidR="0022675C">
        <w:rPr>
          <w:rFonts w:ascii="Arial" w:hAnsi="Arial" w:cs="Arial"/>
        </w:rPr>
        <w:t>,</w:t>
      </w:r>
      <w:r w:rsidR="00E529C0" w:rsidRPr="00E66AAA">
        <w:rPr>
          <w:rFonts w:ascii="Arial" w:hAnsi="Arial" w:cs="Arial"/>
        </w:rPr>
        <w:t xml:space="preserve"> Alexa can control my thermostat and two of my four brands of cameras.</w:t>
      </w:r>
    </w:p>
    <w:p w14:paraId="7D5ABA61" w14:textId="77777777" w:rsidR="00547D55" w:rsidRPr="00E66AAA" w:rsidRDefault="00547D55">
      <w:pPr>
        <w:rPr>
          <w:rFonts w:ascii="Arial" w:hAnsi="Arial" w:cs="Arial"/>
        </w:rPr>
      </w:pPr>
    </w:p>
    <w:p w14:paraId="1CAD10FE" w14:textId="247B4A01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Another concern I have about Wi-Fi smart home products is security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n my old X10 smart home, it would be hard to hack my home unless someone physically plugged into a power outlet (kind of like the superior security of wired Ethernet compared to Wi-Fi)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t might be possible to send or receive the power line signals in an adjacent house, but unlikely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 bigger concern is that the apps or servers of the many product vendors and Amazon might get hacked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s long as I’m only controlling lights (and not my chipper</w:t>
      </w:r>
      <w:r w:rsidR="0022675C">
        <w:rPr>
          <w:rFonts w:ascii="Arial" w:hAnsi="Arial" w:cs="Arial"/>
        </w:rPr>
        <w:t>/</w:t>
      </w:r>
      <w:r w:rsidRPr="00E66AAA">
        <w:rPr>
          <w:rFonts w:ascii="Arial" w:hAnsi="Arial" w:cs="Arial"/>
        </w:rPr>
        <w:t>shredder), the biggest hack risk is probably to my privacy.</w:t>
      </w:r>
    </w:p>
    <w:p w14:paraId="367191CD" w14:textId="77777777" w:rsidR="00547D55" w:rsidRPr="00E66AAA" w:rsidRDefault="00547D55">
      <w:pPr>
        <w:rPr>
          <w:rFonts w:ascii="Arial" w:hAnsi="Arial" w:cs="Arial"/>
        </w:rPr>
      </w:pPr>
    </w:p>
    <w:p w14:paraId="3DF341C9" w14:textId="28D2BDA4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One good reason to phase out my X10 stuff is batterie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ll of the X10 wireless remotes use batterie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’ve had to throw away many remotes over the years because the batteries in them (AAA, AA</w:t>
      </w:r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or 9V) had leaked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lmost all my new smart home devices use house power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While cords can be a nuisance, corded devices don’t die from leaking batteries.</w:t>
      </w:r>
    </w:p>
    <w:p w14:paraId="382F8D78" w14:textId="77777777" w:rsidR="00547D55" w:rsidRPr="00E66AAA" w:rsidRDefault="00547D55">
      <w:pPr>
        <w:rPr>
          <w:rFonts w:ascii="Arial" w:hAnsi="Arial" w:cs="Arial"/>
        </w:rPr>
      </w:pPr>
    </w:p>
    <w:p w14:paraId="1352F915" w14:textId="407C775C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Smart home technology is beneficial if it makes your life better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A prime task my X10 system used to perform was to make our house look occupied when we were away on a trip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Though we travel much less in COVID times, I can do that with my Wi-Fi smart home devices, though I must set it up using three phone apps.</w:t>
      </w:r>
    </w:p>
    <w:p w14:paraId="712A4EDA" w14:textId="77777777" w:rsidR="00547D55" w:rsidRPr="00E66AAA" w:rsidRDefault="00547D55">
      <w:pPr>
        <w:rPr>
          <w:rFonts w:ascii="Arial" w:hAnsi="Arial" w:cs="Arial"/>
        </w:rPr>
      </w:pPr>
    </w:p>
    <w:p w14:paraId="72C901D0" w14:textId="77777777" w:rsidR="000A3CB4" w:rsidRDefault="000A3CB4">
      <w:pPr>
        <w:rPr>
          <w:rFonts w:ascii="Arial" w:hAnsi="Arial" w:cs="Arial"/>
        </w:rPr>
      </w:pPr>
    </w:p>
    <w:p w14:paraId="7F1FF22F" w14:textId="4B5AADA4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lastRenderedPageBreak/>
        <w:t>Recently I’ve been improving my life through light control in the morning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normally get up for work at 4:30 AM, while my wife usually sleeps in until after I’ve left the hous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try to keep quiet and keep lights off so I don’t wake her, but have found it can be dangerous to walk around the house (especially down the stairs) in the dark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have now set a</w:t>
      </w:r>
      <w:r w:rsidR="000A3CB4">
        <w:rPr>
          <w:rFonts w:ascii="Arial" w:hAnsi="Arial" w:cs="Arial"/>
        </w:rPr>
        <w:t xml:space="preserve"> </w:t>
      </w:r>
      <w:r w:rsidRPr="00E66AAA">
        <w:rPr>
          <w:rFonts w:ascii="Arial" w:hAnsi="Arial" w:cs="Arial"/>
        </w:rPr>
        <w:t>light in my office to come on about 5 minutes before I would come out of the bedroom, so I have at least a little light to guide me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’ve programmed another lamp downstairs to come on a little later so that after I’ve taken my online COVID health assessment for work and checked my emails, I can go downstairs and see the stair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could tell Alexa to shut off the lights behind me, but my wife might hear that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nstead, I use the video screen on my new 5” Amazon Echo Show to silently turn off those lights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I can even turn up the heat on the thermostat a bit so my wife will have it a bit warmer when she gets up, and then set the thermostat back down on my smartphone when I get to work.</w:t>
      </w:r>
    </w:p>
    <w:p w14:paraId="079AF1FC" w14:textId="77777777" w:rsidR="00547D55" w:rsidRPr="00E66AAA" w:rsidRDefault="00547D55">
      <w:pPr>
        <w:rPr>
          <w:rFonts w:ascii="Arial" w:hAnsi="Arial" w:cs="Arial"/>
        </w:rPr>
      </w:pPr>
    </w:p>
    <w:p w14:paraId="5E41FC3B" w14:textId="36DC50E1" w:rsidR="00547D55" w:rsidRPr="00E66AAA" w:rsidRDefault="00E529C0">
      <w:pPr>
        <w:rPr>
          <w:rFonts w:ascii="Arial" w:hAnsi="Arial" w:cs="Arial"/>
        </w:rPr>
      </w:pPr>
      <w:r w:rsidRPr="00E66AAA">
        <w:rPr>
          <w:rFonts w:ascii="Arial" w:hAnsi="Arial" w:cs="Arial"/>
        </w:rPr>
        <w:t>With X10, my home over the years may have been smarter than most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Now with these improved smart home devices replacing X10, my home has gotten even smarter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>With my smartphone, Amazon Echo</w:t>
      </w:r>
      <w:r w:rsidR="0022675C">
        <w:rPr>
          <w:rFonts w:ascii="Arial" w:hAnsi="Arial" w:cs="Arial"/>
        </w:rPr>
        <w:t>,</w:t>
      </w:r>
      <w:r w:rsidRPr="00E66AAA">
        <w:rPr>
          <w:rFonts w:ascii="Arial" w:hAnsi="Arial" w:cs="Arial"/>
        </w:rPr>
        <w:t xml:space="preserve"> and Echo Show, I can control things away from home, or at home by voice or by touch</w:t>
      </w:r>
      <w:r w:rsidR="00E66AAA">
        <w:rPr>
          <w:rFonts w:ascii="Arial" w:hAnsi="Arial" w:cs="Arial"/>
        </w:rPr>
        <w:t xml:space="preserve">. </w:t>
      </w:r>
      <w:r w:rsidRPr="00E66AAA">
        <w:rPr>
          <w:rFonts w:ascii="Arial" w:hAnsi="Arial" w:cs="Arial"/>
        </w:rPr>
        <w:t xml:space="preserve">With voice control and touch control of my home, what can be next? I wonder if Jeff Bezos is working on Amazon Echo </w:t>
      </w:r>
      <w:r w:rsidR="000A3CB4" w:rsidRPr="00E66AAA">
        <w:rPr>
          <w:rFonts w:ascii="Arial" w:hAnsi="Arial" w:cs="Arial"/>
        </w:rPr>
        <w:t>Think.</w:t>
      </w:r>
    </w:p>
    <w:p w14:paraId="2476394E" w14:textId="77777777" w:rsidR="00E529C0" w:rsidRPr="00E66AAA" w:rsidRDefault="00E529C0">
      <w:pPr>
        <w:rPr>
          <w:rFonts w:ascii="Arial" w:hAnsi="Arial" w:cs="Arial"/>
        </w:rPr>
      </w:pPr>
      <w:r w:rsidRPr="00E66AAA">
        <w:rPr>
          <w:rFonts w:ascii="Arial" w:eastAsia="Comic Sans MS" w:hAnsi="Arial" w:cs="Arial"/>
          <w:b/>
          <w:bCs/>
        </w:rPr>
        <w:t xml:space="preserve">  </w:t>
      </w:r>
      <w:r w:rsidRPr="00E66AAA">
        <w:rPr>
          <w:rFonts w:ascii="Arial" w:hAnsi="Arial" w:cs="Arial"/>
          <w:b/>
          <w:bCs/>
        </w:rPr>
        <w:t>Greg</w:t>
      </w:r>
    </w:p>
    <w:sectPr w:rsidR="00E529C0" w:rsidRPr="00E66AAA" w:rsidSect="00E66AAA">
      <w:pgSz w:w="12240" w:h="15840"/>
      <w:pgMar w:top="1440" w:right="1440" w:bottom="1440" w:left="1440" w:header="720" w:footer="720" w:gutter="0"/>
      <w:cols w:space="720"/>
      <w:docGrid w:linePitch="326" w:charSpace="-635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LT">
    <w:charset w:val="01"/>
    <w:family w:val="modern"/>
    <w:pitch w:val="variable"/>
  </w:font>
  <w:font w:name="Electra LH RegularOsF">
    <w:charset w:val="01"/>
    <w:family w:val="roman"/>
    <w:pitch w:val="variable"/>
  </w:font>
  <w:font w:name="Minion Pro">
    <w:altName w:val="Times New Roman"/>
    <w:charset w:val="01"/>
    <w:family w:val="roman"/>
    <w:pitch w:val="variable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none"/>
      <w:pStyle w:val="Heading10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tDQ1MrMwMrY0NjFT0lEKTi0uzszPAykwrAUAZedVrywAAAA="/>
  </w:docVars>
  <w:rsids>
    <w:rsidRoot w:val="00E66AAA"/>
    <w:rsid w:val="000A3CB4"/>
    <w:rsid w:val="0022675C"/>
    <w:rsid w:val="002E127C"/>
    <w:rsid w:val="003B50D7"/>
    <w:rsid w:val="00547D55"/>
    <w:rsid w:val="00E529C0"/>
    <w:rsid w:val="00E66AAA"/>
    <w:rsid w:val="00F6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D937FA6"/>
  <w15:chartTrackingRefBased/>
  <w15:docId w15:val="{23969C3E-95C6-4E12-89B9-5D62B2DA0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  <w:lang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spacing w:before="0" w:after="0"/>
      <w:outlineLvl w:val="0"/>
    </w:pPr>
    <w:rPr>
      <w:rFonts w:ascii="Times New Roman" w:hAnsi="Times New Roman"/>
      <w:b/>
      <w:bCs/>
      <w:sz w:val="48"/>
      <w:szCs w:val="48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45" w:after="0"/>
      <w:outlineLvl w:val="1"/>
    </w:pPr>
    <w:rPr>
      <w:b/>
      <w:bCs/>
      <w:i/>
      <w:iCs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outlineLvl w:val="2"/>
    </w:pPr>
    <w:rPr>
      <w:rFonts w:ascii="Times New Roman" w:hAnsi="Times New Roman"/>
      <w:b/>
      <w:bCs/>
    </w:rPr>
  </w:style>
  <w:style w:type="paragraph" w:styleId="Heading4">
    <w:name w:val="heading 4"/>
    <w:basedOn w:val="Heading"/>
    <w:next w:val="BodyText"/>
    <w:qFormat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BodyText"/>
    <w:qFormat/>
    <w:pPr>
      <w:numPr>
        <w:ilvl w:val="5"/>
        <w:numId w:val="1"/>
      </w:numPr>
      <w:outlineLvl w:val="5"/>
    </w:pPr>
    <w:rPr>
      <w:b/>
      <w:bCs/>
      <w:sz w:val="21"/>
      <w:szCs w:val="21"/>
    </w:rPr>
  </w:style>
  <w:style w:type="paragraph" w:styleId="Heading7">
    <w:name w:val="heading 7"/>
    <w:basedOn w:val="Heading"/>
    <w:next w:val="BodyText"/>
    <w:qFormat/>
    <w:pPr>
      <w:numPr>
        <w:ilvl w:val="6"/>
        <w:numId w:val="1"/>
      </w:numPr>
      <w:outlineLvl w:val="6"/>
    </w:pPr>
    <w:rPr>
      <w:b/>
      <w:bCs/>
      <w:sz w:val="21"/>
      <w:szCs w:val="21"/>
    </w:rPr>
  </w:style>
  <w:style w:type="paragraph" w:styleId="Heading8">
    <w:name w:val="heading 8"/>
    <w:basedOn w:val="Heading"/>
    <w:next w:val="BodyText"/>
    <w:qFormat/>
    <w:pPr>
      <w:numPr>
        <w:ilvl w:val="7"/>
        <w:numId w:val="1"/>
      </w:numPr>
      <w:outlineLvl w:val="7"/>
    </w:pPr>
    <w:rPr>
      <w:b/>
      <w:bCs/>
      <w:sz w:val="21"/>
      <w:szCs w:val="21"/>
    </w:rPr>
  </w:style>
  <w:style w:type="paragraph" w:styleId="Heading9">
    <w:name w:val="heading 9"/>
    <w:basedOn w:val="Heading"/>
    <w:next w:val="BodyText"/>
    <w:qFormat/>
    <w:pPr>
      <w:numPr>
        <w:ilvl w:val="8"/>
        <w:numId w:val="1"/>
      </w:numPr>
      <w:outlineLvl w:val="8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character" w:styleId="Strong">
    <w:name w:val="Strong"/>
    <w:basedOn w:val="DefaultParagraphFont"/>
    <w:qFormat/>
    <w:rPr>
      <w:b/>
      <w:bCs/>
    </w:rPr>
  </w:style>
  <w:style w:type="character" w:customStyle="1" w:styleId="para">
    <w:name w:val="para"/>
    <w:basedOn w:val="DefaultParagraphFont"/>
  </w:style>
  <w:style w:type="character" w:customStyle="1" w:styleId="featurelist">
    <w:name w:val="featurelist"/>
    <w:basedOn w:val="DefaultParagraphFont"/>
  </w:style>
  <w:style w:type="character" w:customStyle="1" w:styleId="blt">
    <w:name w:val="&quot;blt&quot;"/>
    <w:basedOn w:val="DefaultParagraphFont"/>
  </w:style>
  <w:style w:type="character" w:customStyle="1" w:styleId="uspsub">
    <w:name w:val="&quot;usp_sub&quot;"/>
    <w:basedOn w:val="DefaultParagraphFon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Quotation">
    <w:name w:val="Quotation"/>
    <w:rPr>
      <w:i/>
      <w:iCs/>
    </w:rPr>
  </w:style>
  <w:style w:type="character" w:customStyle="1" w:styleId="RTFNum31">
    <w:name w:val="RTF_Num 3 1"/>
    <w:rPr>
      <w:rFonts w:ascii="Times New Roman" w:eastAsia="Times New Roman" w:hAnsi="Times New Roman" w:cs="Times New Roman"/>
    </w:rPr>
  </w:style>
  <w:style w:type="character" w:customStyle="1" w:styleId="RTFNum32">
    <w:name w:val="RTF_Num 3 2"/>
    <w:rPr>
      <w:rFonts w:ascii="Times New Roman" w:eastAsia="Times New Roman" w:hAnsi="Times New Roman" w:cs="Times New Roman"/>
    </w:rPr>
  </w:style>
  <w:style w:type="character" w:customStyle="1" w:styleId="RTFNum33">
    <w:name w:val="RTF_Num 3 3"/>
    <w:rPr>
      <w:rFonts w:ascii="Times New Roman" w:eastAsia="Times New Roman" w:hAnsi="Times New Roman" w:cs="Times New Roman"/>
    </w:rPr>
  </w:style>
  <w:style w:type="character" w:customStyle="1" w:styleId="RTFNum34">
    <w:name w:val="RTF_Num 3 4"/>
    <w:rPr>
      <w:rFonts w:ascii="Times New Roman" w:eastAsia="Times New Roman" w:hAnsi="Times New Roman" w:cs="Times New Roman"/>
    </w:rPr>
  </w:style>
  <w:style w:type="character" w:customStyle="1" w:styleId="RTFNum35">
    <w:name w:val="RTF_Num 3 5"/>
    <w:rPr>
      <w:rFonts w:ascii="Times New Roman" w:eastAsia="Times New Roman" w:hAnsi="Times New Roman" w:cs="Times New Roman"/>
    </w:rPr>
  </w:style>
  <w:style w:type="character" w:customStyle="1" w:styleId="RTFNum36">
    <w:name w:val="RTF_Num 3 6"/>
    <w:rPr>
      <w:rFonts w:ascii="Times New Roman" w:eastAsia="Times New Roman" w:hAnsi="Times New Roman" w:cs="Times New Roman"/>
    </w:rPr>
  </w:style>
  <w:style w:type="character" w:customStyle="1" w:styleId="RTFNum37">
    <w:name w:val="RTF_Num 3 7"/>
    <w:rPr>
      <w:rFonts w:ascii="Times New Roman" w:eastAsia="Times New Roman" w:hAnsi="Times New Roman" w:cs="Times New Roman"/>
    </w:rPr>
  </w:style>
  <w:style w:type="character" w:customStyle="1" w:styleId="RTFNum38">
    <w:name w:val="RTF_Num 3 8"/>
    <w:rPr>
      <w:rFonts w:ascii="Times New Roman" w:eastAsia="Times New Roman" w:hAnsi="Times New Roman" w:cs="Times New Roman"/>
    </w:rPr>
  </w:style>
  <w:style w:type="character" w:customStyle="1" w:styleId="RTFNum39">
    <w:name w:val="RTF_Num 3 9"/>
    <w:rPr>
      <w:rFonts w:ascii="Times New Roman" w:eastAsia="Times New Roman" w:hAnsi="Times New Roman" w:cs="Times New Roman"/>
    </w:rPr>
  </w:style>
  <w:style w:type="character" w:customStyle="1" w:styleId="WW8Num13z0">
    <w:name w:val="WW8Num13z0"/>
    <w:rPr>
      <w:rFonts w:ascii="Symbol" w:hAnsi="Symbol" w:cs="Symbol"/>
      <w:sz w:val="24"/>
      <w:szCs w:val="24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  <w:sz w:val="24"/>
      <w:szCs w:val="24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  <w:sz w:val="24"/>
      <w:szCs w:val="24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  <w:sz w:val="24"/>
      <w:szCs w:val="24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SourceText">
    <w:name w:val="Source Text"/>
    <w:rPr>
      <w:rFonts w:ascii="DejaVu Sans Mono" w:eastAsia="DejaVu Sans Mono" w:hAnsi="DejaVu Sans Mono" w:cs="DejaVu Sans Mono"/>
    </w:rPr>
  </w:style>
  <w:style w:type="character" w:customStyle="1" w:styleId="ListLabel19">
    <w:name w:val="ListLabel 19"/>
    <w:rPr>
      <w:sz w:val="20"/>
    </w:rPr>
  </w:style>
  <w:style w:type="character" w:customStyle="1" w:styleId="ListLabel20">
    <w:name w:val="ListLabel 20"/>
    <w:rPr>
      <w:sz w:val="20"/>
    </w:rPr>
  </w:style>
  <w:style w:type="character" w:customStyle="1" w:styleId="ListLabel21">
    <w:name w:val="ListLabel 21"/>
    <w:rPr>
      <w:sz w:val="20"/>
    </w:rPr>
  </w:style>
  <w:style w:type="character" w:customStyle="1" w:styleId="ListLabel22">
    <w:name w:val="ListLabel 22"/>
    <w:rPr>
      <w:sz w:val="20"/>
    </w:rPr>
  </w:style>
  <w:style w:type="character" w:customStyle="1" w:styleId="ListLabel23">
    <w:name w:val="ListLabel 23"/>
    <w:rPr>
      <w:sz w:val="20"/>
    </w:rPr>
  </w:style>
  <w:style w:type="character" w:customStyle="1" w:styleId="ListLabel24">
    <w:name w:val="ListLabel 24"/>
    <w:rPr>
      <w:sz w:val="20"/>
    </w:rPr>
  </w:style>
  <w:style w:type="character" w:customStyle="1" w:styleId="ListLabel25">
    <w:name w:val="ListLabel 25"/>
    <w:rPr>
      <w:sz w:val="20"/>
    </w:rPr>
  </w:style>
  <w:style w:type="character" w:customStyle="1" w:styleId="ListLabel26">
    <w:name w:val="ListLabel 26"/>
    <w:rPr>
      <w:sz w:val="20"/>
    </w:rPr>
  </w:style>
  <w:style w:type="character" w:customStyle="1" w:styleId="ListLabel27">
    <w:name w:val="ListLabel 27"/>
    <w:rPr>
      <w:sz w:val="20"/>
    </w:rPr>
  </w:style>
  <w:style w:type="character" w:customStyle="1" w:styleId="ListLabel37">
    <w:name w:val="ListLabel 37"/>
    <w:rPr>
      <w:sz w:val="20"/>
    </w:rPr>
  </w:style>
  <w:style w:type="character" w:customStyle="1" w:styleId="ListLabel38">
    <w:name w:val="ListLabel 38"/>
    <w:rPr>
      <w:sz w:val="20"/>
    </w:rPr>
  </w:style>
  <w:style w:type="character" w:customStyle="1" w:styleId="ListLabel39">
    <w:name w:val="ListLabel 39"/>
    <w:rPr>
      <w:sz w:val="20"/>
    </w:rPr>
  </w:style>
  <w:style w:type="character" w:customStyle="1" w:styleId="ListLabel40">
    <w:name w:val="ListLabel 40"/>
    <w:rPr>
      <w:sz w:val="20"/>
    </w:rPr>
  </w:style>
  <w:style w:type="character" w:customStyle="1" w:styleId="ListLabel41">
    <w:name w:val="ListLabel 41"/>
    <w:rPr>
      <w:sz w:val="20"/>
    </w:rPr>
  </w:style>
  <w:style w:type="character" w:customStyle="1" w:styleId="ListLabel42">
    <w:name w:val="ListLabel 42"/>
    <w:rPr>
      <w:sz w:val="20"/>
    </w:rPr>
  </w:style>
  <w:style w:type="character" w:customStyle="1" w:styleId="ListLabel43">
    <w:name w:val="ListLabel 43"/>
    <w:rPr>
      <w:sz w:val="20"/>
    </w:rPr>
  </w:style>
  <w:style w:type="character" w:customStyle="1" w:styleId="ListLabel44">
    <w:name w:val="ListLabel 44"/>
    <w:rPr>
      <w:sz w:val="20"/>
    </w:rPr>
  </w:style>
  <w:style w:type="character" w:customStyle="1" w:styleId="ListLabel45">
    <w:name w:val="ListLabel 45"/>
    <w:rPr>
      <w:sz w:val="20"/>
    </w:rPr>
  </w:style>
  <w:style w:type="paragraph" w:customStyle="1" w:styleId="Heading">
    <w:name w:val="Heading"/>
    <w:basedOn w:val="Normal"/>
    <w:next w:val="BodyText"/>
    <w:pPr>
      <w:keepNext/>
      <w:spacing w:before="240" w:after="283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autoSpaceDE w:val="0"/>
      <w:spacing w:after="115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odyTextFirstIndent">
    <w:name w:val="Body Text First Indent"/>
    <w:basedOn w:val="BodyText"/>
    <w:pPr>
      <w:spacing w:after="0"/>
      <w:ind w:firstLine="283"/>
    </w:pPr>
  </w:style>
  <w:style w:type="paragraph" w:customStyle="1" w:styleId="HangingIndent">
    <w:name w:val="Hanging Indent"/>
    <w:basedOn w:val="BodyText"/>
    <w:pPr>
      <w:tabs>
        <w:tab w:val="left" w:pos="0"/>
      </w:tabs>
      <w:spacing w:after="0"/>
      <w:ind w:left="567" w:hanging="283"/>
    </w:pPr>
  </w:style>
  <w:style w:type="paragraph" w:styleId="BodyTextIndent">
    <w:name w:val="Body Text Indent"/>
    <w:basedOn w:val="BodyText"/>
    <w:pPr>
      <w:spacing w:after="0"/>
      <w:ind w:left="283"/>
    </w:pPr>
  </w:style>
  <w:style w:type="paragraph" w:styleId="Salutation">
    <w:name w:val="Salutation"/>
    <w:basedOn w:val="Normal"/>
    <w:pPr>
      <w:suppressLineNumbers/>
    </w:pPr>
  </w:style>
  <w:style w:type="paragraph" w:styleId="Signature">
    <w:name w:val="Signature"/>
    <w:basedOn w:val="Normal"/>
    <w:pPr>
      <w:suppressLineNumbers/>
    </w:pPr>
  </w:style>
  <w:style w:type="paragraph" w:customStyle="1" w:styleId="ListIndent">
    <w:name w:val="List Indent"/>
    <w:basedOn w:val="BodyText"/>
    <w:pPr>
      <w:tabs>
        <w:tab w:val="left" w:pos="0"/>
      </w:tabs>
      <w:spacing w:after="0"/>
      <w:ind w:left="2835" w:hanging="2551"/>
    </w:pPr>
  </w:style>
  <w:style w:type="paragraph" w:styleId="CommentText">
    <w:name w:val="annotation text"/>
    <w:basedOn w:val="BodyText"/>
    <w:pPr>
      <w:spacing w:after="0"/>
      <w:ind w:left="2268"/>
    </w:pPr>
  </w:style>
  <w:style w:type="paragraph" w:customStyle="1" w:styleId="Heading10">
    <w:name w:val="Heading 10"/>
    <w:basedOn w:val="Heading"/>
    <w:next w:val="BodyText"/>
    <w:pPr>
      <w:numPr>
        <w:numId w:val="2"/>
      </w:numPr>
    </w:pPr>
    <w:rPr>
      <w:b/>
      <w:bCs/>
      <w:sz w:val="21"/>
      <w:szCs w:val="21"/>
    </w:rPr>
  </w:style>
  <w:style w:type="paragraph" w:styleId="Footer">
    <w:name w:val="foot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</w:style>
  <w:style w:type="paragraph" w:customStyle="1" w:styleId="FrameContents">
    <w:name w:val="Frame Contents"/>
    <w:basedOn w:val="BodyText"/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customStyle="1" w:styleId="PreformattedText">
    <w:name w:val="Preformatted Text"/>
    <w:basedOn w:val="Normal"/>
    <w:rPr>
      <w:rFonts w:ascii="Courier New" w:eastAsia="Courier New" w:hAnsi="Courier New" w:cs="Courier New"/>
      <w:sz w:val="20"/>
      <w:szCs w:val="20"/>
    </w:rPr>
  </w:style>
  <w:style w:type="paragraph" w:customStyle="1" w:styleId="HorizontalLine">
    <w:name w:val="Horizontal Line"/>
    <w:basedOn w:val="Normal"/>
    <w:next w:val="BodyText"/>
    <w:pPr>
      <w:suppressLineNumbers/>
      <w:pBdr>
        <w:top w:val="none" w:sz="0" w:space="0" w:color="000000"/>
        <w:left w:val="none" w:sz="0" w:space="0" w:color="000000"/>
        <w:bottom w:val="double" w:sz="3" w:space="0" w:color="808080"/>
        <w:right w:val="none" w:sz="0" w:space="0" w:color="000000"/>
      </w:pBdr>
      <w:spacing w:after="283"/>
    </w:pPr>
    <w:rPr>
      <w:sz w:val="12"/>
      <w:szCs w:val="12"/>
    </w:rPr>
  </w:style>
  <w:style w:type="paragraph" w:customStyle="1" w:styleId="Document">
    <w:name w:val="Document"/>
    <w:next w:val="Normal"/>
    <w:pPr>
      <w:widowControl w:val="0"/>
      <w:tabs>
        <w:tab w:val="left" w:pos="2200"/>
        <w:tab w:val="left" w:pos="2920"/>
        <w:tab w:val="left" w:pos="3640"/>
        <w:tab w:val="left" w:pos="4358"/>
        <w:tab w:val="left" w:pos="5078"/>
        <w:tab w:val="left" w:pos="5799"/>
        <w:tab w:val="left" w:pos="6519"/>
        <w:tab w:val="left" w:pos="7239"/>
        <w:tab w:val="left" w:pos="7959"/>
        <w:tab w:val="left" w:pos="8679"/>
        <w:tab w:val="left" w:pos="9399"/>
        <w:tab w:val="left" w:pos="10119"/>
        <w:tab w:val="left" w:pos="10839"/>
        <w:tab w:val="left" w:pos="11558"/>
        <w:tab w:val="left" w:pos="12278"/>
        <w:tab w:val="left" w:pos="12998"/>
      </w:tabs>
      <w:suppressAutoHyphens/>
      <w:overflowPunct w:val="0"/>
      <w:autoSpaceDE w:val="0"/>
      <w:spacing w:line="280" w:lineRule="atLeast"/>
      <w:ind w:left="40" w:right="40"/>
    </w:pPr>
    <w:rPr>
      <w:kern w:val="1"/>
    </w:rPr>
  </w:style>
  <w:style w:type="paragraph" w:styleId="PlainText">
    <w:name w:val="Plain Text"/>
    <w:next w:val="Normal"/>
    <w:pPr>
      <w:widowControl w:val="0"/>
      <w:suppressAutoHyphens/>
      <w:overflowPunct w:val="0"/>
      <w:autoSpaceDE w:val="0"/>
    </w:pPr>
    <w:rPr>
      <w:rFonts w:ascii="Courier New" w:eastAsia="Courier New" w:hAnsi="Courier New"/>
      <w:kern w:val="1"/>
    </w:rPr>
  </w:style>
  <w:style w:type="paragraph" w:customStyle="1" w:styleId="Heading11">
    <w:name w:val="Heading 11"/>
    <w:next w:val="Normal"/>
    <w:pPr>
      <w:widowControl w:val="0"/>
      <w:suppressAutoHyphens/>
      <w:autoSpaceDE w:val="0"/>
    </w:pPr>
    <w:rPr>
      <w:rFonts w:eastAsia="Lucida Sans Unicode"/>
      <w:sz w:val="24"/>
      <w:szCs w:val="24"/>
    </w:rPr>
  </w:style>
  <w:style w:type="paragraph" w:customStyle="1" w:styleId="Photo">
    <w:name w:val="Photo"/>
    <w:basedOn w:val="Caption"/>
  </w:style>
  <w:style w:type="paragraph" w:customStyle="1" w:styleId="Heading21">
    <w:name w:val="Heading 21"/>
    <w:next w:val="Normal"/>
    <w:pPr>
      <w:widowControl w:val="0"/>
      <w:suppressAutoHyphens/>
      <w:autoSpaceDE w:val="0"/>
    </w:pPr>
    <w:rPr>
      <w:rFonts w:eastAsia="Lucida Sans Unicode"/>
      <w:sz w:val="24"/>
      <w:szCs w:val="24"/>
    </w:rPr>
  </w:style>
  <w:style w:type="paragraph" w:customStyle="1" w:styleId="Heading31">
    <w:name w:val="Heading 31"/>
    <w:next w:val="Normal"/>
    <w:pPr>
      <w:widowControl w:val="0"/>
      <w:suppressAutoHyphens/>
      <w:autoSpaceDE w:val="0"/>
    </w:pPr>
    <w:rPr>
      <w:rFonts w:eastAsia="Lucida Sans Unicode"/>
      <w:sz w:val="24"/>
      <w:szCs w:val="24"/>
    </w:rPr>
  </w:style>
  <w:style w:type="paragraph" w:customStyle="1" w:styleId="Figure">
    <w:name w:val="Figure"/>
    <w:basedOn w:val="Caption"/>
  </w:style>
  <w:style w:type="paragraph" w:customStyle="1" w:styleId="Text">
    <w:name w:val="Text"/>
    <w:basedOn w:val="Caption"/>
  </w:style>
  <w:style w:type="paragraph" w:styleId="NoSpacing">
    <w:name w:val="No Spacing"/>
    <w:qFormat/>
    <w:pPr>
      <w:suppressAutoHyphens/>
    </w:pPr>
    <w:rPr>
      <w:rFonts w:ascii="Calibri" w:eastAsia="Calibri" w:hAnsi="Calibri" w:cs="Calibri"/>
      <w:sz w:val="22"/>
      <w:szCs w:val="22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Gheadlines">
    <w:name w:val="TGheadlines"/>
    <w:basedOn w:val="Normal"/>
    <w:pPr>
      <w:autoSpaceDE w:val="0"/>
      <w:spacing w:after="144" w:line="520" w:lineRule="atLeast"/>
      <w:textAlignment w:val="center"/>
    </w:pPr>
    <w:rPr>
      <w:rFonts w:ascii="TradeGothic LT" w:hAnsi="TradeGothic LT" w:cs="TradeGothic LT"/>
      <w:b/>
      <w:bCs/>
      <w:color w:val="000000"/>
      <w:sz w:val="48"/>
      <w:szCs w:val="48"/>
    </w:rPr>
  </w:style>
  <w:style w:type="paragraph" w:customStyle="1" w:styleId="byline">
    <w:name w:val="byline"/>
    <w:basedOn w:val="Normal"/>
    <w:pPr>
      <w:autoSpaceDE w:val="0"/>
      <w:spacing w:after="144" w:line="260" w:lineRule="atLeast"/>
      <w:textAlignment w:val="center"/>
    </w:pPr>
    <w:rPr>
      <w:rFonts w:ascii="Electra LH RegularOsF" w:hAnsi="Electra LH RegularOsF" w:cs="Electra LH RegularOsF"/>
      <w:color w:val="000000"/>
      <w:sz w:val="22"/>
      <w:szCs w:val="22"/>
    </w:rPr>
  </w:style>
  <w:style w:type="paragraph" w:customStyle="1" w:styleId="NBfirstpara">
    <w:name w:val="NBfirstpara"/>
    <w:basedOn w:val="Normal"/>
    <w:pPr>
      <w:autoSpaceDE w:val="0"/>
      <w:spacing w:line="300" w:lineRule="atLeast"/>
      <w:textAlignment w:val="center"/>
    </w:pPr>
    <w:rPr>
      <w:rFonts w:ascii="Electra LH RegularOsF" w:hAnsi="Electra LH RegularOsF" w:cs="Electra LH RegularOsF"/>
      <w:color w:val="000000"/>
      <w:sz w:val="22"/>
      <w:szCs w:val="22"/>
    </w:rPr>
  </w:style>
  <w:style w:type="paragraph" w:customStyle="1" w:styleId="NBtext">
    <w:name w:val="NBtext"/>
    <w:basedOn w:val="NBfirstpara"/>
    <w:pPr>
      <w:ind w:firstLine="288"/>
    </w:pPr>
  </w:style>
  <w:style w:type="paragraph" w:customStyle="1" w:styleId="ListHeading">
    <w:name w:val="List Heading"/>
    <w:basedOn w:val="Normal"/>
    <w:next w:val="ListContents"/>
  </w:style>
  <w:style w:type="paragraph" w:customStyle="1" w:styleId="ListContents">
    <w:name w:val="List Contents"/>
    <w:basedOn w:val="Normal"/>
    <w:pPr>
      <w:ind w:left="567"/>
    </w:pPr>
  </w:style>
  <w:style w:type="paragraph" w:customStyle="1" w:styleId="Heading41">
    <w:name w:val="Heading 41"/>
    <w:next w:val="Normal"/>
    <w:pPr>
      <w:widowControl w:val="0"/>
      <w:suppressAutoHyphens/>
      <w:autoSpaceDE w:val="0"/>
    </w:pPr>
    <w:rPr>
      <w:rFonts w:eastAsia="Lucida Sans Unicode"/>
      <w:sz w:val="24"/>
      <w:szCs w:val="24"/>
    </w:rPr>
  </w:style>
  <w:style w:type="paragraph" w:customStyle="1" w:styleId="BasicParagraph">
    <w:name w:val="[Basic Paragraph]"/>
    <w:basedOn w:val="Normal"/>
    <w:pPr>
      <w:autoSpaceDE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customStyle="1" w:styleId="WW-TextBody">
    <w:name w:val="WW-Text Body"/>
    <w:basedOn w:val="Normal"/>
    <w:pPr>
      <w:spacing w:after="140" w:line="288" w:lineRule="auto"/>
    </w:pPr>
  </w:style>
  <w:style w:type="paragraph" w:customStyle="1" w:styleId="p1">
    <w:name w:val="p1"/>
    <w:basedOn w:val="Normal"/>
    <w:pPr>
      <w:spacing w:before="280" w:after="280"/>
    </w:pPr>
  </w:style>
  <w:style w:type="paragraph" w:styleId="NormalWeb">
    <w:name w:val="Normal (Web)"/>
    <w:basedOn w:val="Normal"/>
    <w:pPr>
      <w:spacing w:before="280" w:after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11" Type="http://schemas.openxmlformats.org/officeDocument/2006/relationships/image" Target="media/image40.jpeg"/><Relationship Id="rId5" Type="http://schemas.openxmlformats.org/officeDocument/2006/relationships/image" Target="media/image1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385</Words>
  <Characters>789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HUG Monthly DriveLight</vt:lpstr>
    </vt:vector>
  </TitlesOfParts>
  <Company/>
  <LinksUpToDate>false</LinksUpToDate>
  <CharactersWithSpaces>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UG Monthly DriveLight</dc:title>
  <dc:subject>Members newsletter</dc:subject>
  <dc:creator>Arthur Gresham</dc:creator>
  <cp:keywords>Computers, user group, software</cp:keywords>
  <dc:description/>
  <cp:lastModifiedBy>Judy Taylour</cp:lastModifiedBy>
  <cp:revision>3</cp:revision>
  <cp:lastPrinted>2021-04-02T04:11:00Z</cp:lastPrinted>
  <dcterms:created xsi:type="dcterms:W3CDTF">2021-03-31T21:51:00Z</dcterms:created>
  <dcterms:modified xsi:type="dcterms:W3CDTF">2021-04-02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